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6CBD0" w14:textId="39ED7EEF" w:rsidR="000876C8" w:rsidRDefault="000876C8">
      <w:r w:rsidRPr="000876C8">
        <w:drawing>
          <wp:inline distT="0" distB="0" distL="0" distR="0" wp14:anchorId="51CB8155" wp14:editId="2DF8B967">
            <wp:extent cx="5943600" cy="2992755"/>
            <wp:effectExtent l="0" t="0" r="0" b="0"/>
            <wp:docPr id="1" name="Picture 1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B5A7B" w14:textId="053B21B7" w:rsidR="000876C8" w:rsidRDefault="000876C8"/>
    <w:p w14:paraId="488914B7" w14:textId="0CEA2EF2" w:rsidR="000876C8" w:rsidRDefault="000876C8">
      <w:r w:rsidRPr="000876C8">
        <w:drawing>
          <wp:inline distT="0" distB="0" distL="0" distR="0" wp14:anchorId="0B5E7DE7" wp14:editId="340DB51F">
            <wp:extent cx="5943600" cy="299847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7B4BC" w14:textId="1B7D5A54" w:rsidR="000876C8" w:rsidRDefault="000876C8"/>
    <w:p w14:paraId="32FF0DAD" w14:textId="08462C21" w:rsidR="000876C8" w:rsidRDefault="000876C8">
      <w:r w:rsidRPr="000876C8">
        <w:lastRenderedPageBreak/>
        <w:drawing>
          <wp:inline distT="0" distB="0" distL="0" distR="0" wp14:anchorId="6FA07A63" wp14:editId="5C88D452">
            <wp:extent cx="5943600" cy="3081020"/>
            <wp:effectExtent l="0" t="0" r="0" b="508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79568" w14:textId="2ECB58BA" w:rsidR="000876C8" w:rsidRDefault="000876C8"/>
    <w:p w14:paraId="4A1795E9" w14:textId="7BF57FA7" w:rsidR="000876C8" w:rsidRDefault="000876C8">
      <w:r w:rsidRPr="000876C8">
        <w:drawing>
          <wp:inline distT="0" distB="0" distL="0" distR="0" wp14:anchorId="142F2A79" wp14:editId="606701A7">
            <wp:extent cx="5943600" cy="1721485"/>
            <wp:effectExtent l="0" t="0" r="0" b="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76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LGwsDQwszS2MDJV0lEKTi0uzszPAykwrAUAWlUkOSwAAAA="/>
  </w:docVars>
  <w:rsids>
    <w:rsidRoot w:val="000876C8"/>
    <w:rsid w:val="00087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32957"/>
  <w15:chartTrackingRefBased/>
  <w15:docId w15:val="{7D2F1A6E-B639-4BCD-B432-2B9BE515D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omolo</dc:creator>
  <cp:keywords/>
  <dc:description/>
  <cp:lastModifiedBy>bryan omolo</cp:lastModifiedBy>
  <cp:revision>1</cp:revision>
  <dcterms:created xsi:type="dcterms:W3CDTF">2022-04-19T01:21:00Z</dcterms:created>
  <dcterms:modified xsi:type="dcterms:W3CDTF">2022-04-19T01:47:00Z</dcterms:modified>
</cp:coreProperties>
</file>